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B4EC87E" w:rsidR="0000007A" w:rsidRPr="00DE7D30" w:rsidRDefault="00920412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FD0E61">
                <w:rPr>
                  <w:rStyle w:val="Hyperlink"/>
                  <w:rFonts w:ascii="Arial" w:hAnsi="Arial" w:cs="Arial"/>
                </w:rPr>
                <w:t>Recent Developments in Chemistry and Biochemistry Research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766DB44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920412">
              <w:rPr>
                <w:rFonts w:ascii="Arial" w:hAnsi="Arial" w:cs="Arial"/>
                <w:b/>
                <w:bCs/>
                <w:szCs w:val="28"/>
                <w:lang w:val="en-GB"/>
              </w:rPr>
              <w:t>1748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FFD2932" w:rsidR="0000007A" w:rsidRPr="00DE7D30" w:rsidRDefault="0092041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920412">
              <w:rPr>
                <w:rFonts w:ascii="Arial" w:hAnsi="Arial" w:cs="Arial"/>
                <w:b/>
                <w:szCs w:val="28"/>
                <w:lang w:val="en-GB"/>
              </w:rPr>
              <w:t>EFFECT OF BETEL NUTS AND TOBACCO DERIVATIVES ON ANTIOXIDANTS AND MICRONUTRIENTS IN ORAL SUBMUCOUS FIBROSIS AND ORAL CANCER PATIENTS IN GUJARAT POPULATION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DCD2F81" w:rsidR="00CF0BBB" w:rsidRPr="00DE7D30" w:rsidRDefault="0092041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77777777" w:rsidR="007B54A4" w:rsidRP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7B54A4">
        <w:rPr>
          <w:rFonts w:ascii="Arial" w:hAnsi="Arial" w:cs="Arial"/>
          <w:b/>
          <w:color w:val="222222"/>
          <w:sz w:val="32"/>
          <w:lang w:val="en-US"/>
        </w:rPr>
        <w:t>A research paper which has already been published in a journal can be published as a Book Chapter in an expanded form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69.6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31C6B677" w14:textId="6E942985" w:rsidR="00920412" w:rsidRDefault="00920412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92041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sian Journal of Pharmaceutical and Clinical Research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,</w:t>
                  </w:r>
                  <w:r w:rsidRPr="00920412">
                    <w:t xml:space="preserve"> </w:t>
                  </w:r>
                  <w:r w:rsidRPr="0092041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Vol 17, Issue 4, 47-49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,</w:t>
                  </w:r>
                  <w:r w:rsidRPr="0092041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  <w:r w:rsidRPr="0092041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4,</w:t>
                  </w:r>
                </w:p>
                <w:p w14:paraId="11FA521C" w14:textId="77777777" w:rsidR="00920412" w:rsidRDefault="00920412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57E24C8C" w14:textId="11A23CDD" w:rsidR="00E03C32" w:rsidRDefault="00920412" w:rsidP="0092041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92041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DOI: </w:t>
                  </w:r>
                  <w:hyperlink r:id="rId8" w:history="1">
                    <w:r w:rsidRPr="00440B5A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://dx.doi.org/10.22159/ajpcr.2024v17i4.49852</w:t>
                    </w:r>
                  </w:hyperlink>
                </w:p>
                <w:p w14:paraId="68339691" w14:textId="77777777" w:rsidR="00920412" w:rsidRPr="007B54A4" w:rsidRDefault="00920412" w:rsidP="0092041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453C8D" w14:textId="77777777" w:rsidR="002D3385" w:rsidRPr="0000007A" w:rsidRDefault="002D3385" w:rsidP="0099583E">
      <w:r>
        <w:separator/>
      </w:r>
    </w:p>
  </w:endnote>
  <w:endnote w:type="continuationSeparator" w:id="0">
    <w:p w14:paraId="7D8F1056" w14:textId="77777777" w:rsidR="002D3385" w:rsidRPr="0000007A" w:rsidRDefault="002D338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19A4D1A" w14:textId="77777777" w:rsidR="002D3385" w:rsidRPr="0000007A" w:rsidRDefault="002D3385" w:rsidP="0099583E">
      <w:r>
        <w:separator/>
      </w:r>
    </w:p>
  </w:footnote>
  <w:footnote w:type="continuationSeparator" w:id="0">
    <w:p w14:paraId="28F48352" w14:textId="77777777" w:rsidR="002D3385" w:rsidRPr="0000007A" w:rsidRDefault="002D338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D6FBB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3385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1B58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0412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9204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x.doi.org/10.22159/ajpcr.2024v17i4.49852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cent-developments-in-chemistry-and-biochemistry-research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626</Words>
  <Characters>356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8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05</cp:lastModifiedBy>
  <cp:revision>41</cp:revision>
  <dcterms:created xsi:type="dcterms:W3CDTF">2023-08-30T09:21:00Z</dcterms:created>
  <dcterms:modified xsi:type="dcterms:W3CDTF">2024-07-06T08:26:00Z</dcterms:modified>
</cp:coreProperties>
</file>